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94"/>
        <w:gridCol w:w="1456"/>
        <w:gridCol w:w="1701"/>
        <w:gridCol w:w="1329"/>
      </w:tblGrid>
      <w:tr w:rsidR="00587B5A" w:rsidTr="0037520C">
        <w:trPr>
          <w:cantSplit/>
          <w:tblHeader/>
          <w:jc w:val="center"/>
        </w:trPr>
        <w:tc>
          <w:tcPr>
            <w:tcW w:w="263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768" w:type="pct"/>
            <w:tcBorders>
              <w:top w:val="single" w:sz="16" w:space="0" w:color="D3D3D3"/>
              <w:bottom w:val="single" w:sz="16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g(O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897" w:type="pct"/>
            <w:tcBorders>
              <w:top w:val="single" w:sz="16" w:space="0" w:color="D3D3D3"/>
              <w:bottom w:val="single" w:sz="16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02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587B5A" w:rsidTr="0037520C">
        <w:trPr>
          <w:cantSplit/>
          <w:jc w:val="center"/>
        </w:trPr>
        <w:tc>
          <w:tcPr>
            <w:tcW w:w="5000" w:type="pct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rate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ag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0, 13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, 10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  <w:bookmarkStart w:id="0" w:name="_GoBack"/>
            <w:bookmarkEnd w:id="0"/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2, 10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, 0.8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edu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, 69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3.6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3.1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8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_status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3.8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5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5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8, 0.6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typ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Extended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, 1.4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3, -0.15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incom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, 4.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16, </w:t>
            </w:r>
            <w:r>
              <w:rPr>
                <w:rFonts w:ascii="Calibri" w:hAnsi="Calibri"/>
                <w:sz w:val="20"/>
              </w:rPr>
              <w:t>2.4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_sex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4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0, 0.1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s_ag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5, 2.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8, 2.6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_of_children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8, 2.2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, 1.6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587B5A" w:rsidTr="0037520C">
        <w:trPr>
          <w:cantSplit/>
          <w:jc w:val="center"/>
        </w:trPr>
        <w:tc>
          <w:tcPr>
            <w:tcW w:w="5000" w:type="pct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or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arents_ag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6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, -6.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.9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, -8.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, -9.1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1.4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edu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, 71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4.3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, 3.2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_status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4.9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9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0, 0.60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typ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4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, 1.5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3, -0.13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4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incom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5.4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2.7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_sex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3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0.20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s_age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3.8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8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3.9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8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_of_children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587B5A">
            <w:pPr>
              <w:keepNext/>
              <w:spacing w:after="60"/>
              <w:jc w:val="center"/>
            </w:pP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8, 2.2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587B5A" w:rsidTr="0037520C">
        <w:trPr>
          <w:cantSplit/>
          <w:jc w:val="center"/>
        </w:trPr>
        <w:tc>
          <w:tcPr>
            <w:tcW w:w="26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7</w:t>
            </w:r>
          </w:p>
        </w:tc>
        <w:tc>
          <w:tcPr>
            <w:tcW w:w="8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, 1.6</w:t>
            </w:r>
          </w:p>
        </w:tc>
        <w:tc>
          <w:tcPr>
            <w:tcW w:w="7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87B5A" w:rsidRDefault="002E655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587B5A" w:rsidTr="0037520C">
        <w:trPr>
          <w:cantSplit/>
          <w:jc w:val="center"/>
        </w:trPr>
        <w:tc>
          <w:tcPr>
            <w:tcW w:w="5000" w:type="pct"/>
            <w:gridSpan w:val="4"/>
          </w:tcPr>
          <w:p w:rsidR="00587B5A" w:rsidRDefault="002E655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OR = Odds Ratio, CI = </w:t>
            </w:r>
            <w:r>
              <w:rPr>
                <w:rFonts w:ascii="Calibri" w:hAnsi="Calibri"/>
                <w:sz w:val="20"/>
              </w:rPr>
              <w:t>Confidence Interval</w:t>
            </w:r>
          </w:p>
        </w:tc>
      </w:tr>
    </w:tbl>
    <w:p w:rsidR="00587B5A" w:rsidRDefault="00587B5A">
      <w:pPr>
        <w:pStyle w:val="FirstParagraph"/>
      </w:pPr>
    </w:p>
    <w:sectPr w:rsidR="00587B5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6DC39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87B5A"/>
    <w:rsid w:val="002E655F"/>
    <w:rsid w:val="0037520C"/>
    <w:rsid w:val="0058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3</cp:revision>
  <dcterms:created xsi:type="dcterms:W3CDTF">2024-10-15T23:18:00Z</dcterms:created>
  <dcterms:modified xsi:type="dcterms:W3CDTF">2024-10-15T23:31:00Z</dcterms:modified>
</cp:coreProperties>
</file>